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F1BC7D5" w:rsidR="00B62CD1" w:rsidRPr="00AB47C4" w:rsidRDefault="00473F2B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EXECUTIVE SECRETARY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8175D18" w14:textId="37BF2310" w:rsidR="00473F2B" w:rsidRDefault="00473F2B" w:rsidP="00473F2B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AA6179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AA6179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n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executive secretary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oviding high-level administrative support by conducting research, preparing statistical reports, handling information requests, and performing clerical functions such as preparing correspondence, receiving visitors, arranging conference calls, and scheduling meetings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CAA2164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high school diploma or equivalent;</w:t>
            </w:r>
          </w:p>
          <w:p w14:paraId="35CFE85F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and to actively look for ways to help people;</w:t>
            </w:r>
          </w:p>
          <w:p w14:paraId="041265B3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adjust actions </w:t>
            </w:r>
            <w:commentRangeStart w:id="1"/>
            <w:r w:rsidRPr="008E0B4B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8E0B4B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ation to others' actions, and to manage one's own time and the time of other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42883A9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114FB1F4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396AA306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4AFCFEA9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66C27F4C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cern for Others — Job requires being sensitive to others' needs and feelings and being understanding and helpful on the job.</w:t>
            </w:r>
          </w:p>
          <w:p w14:paraId="4E9A61A6" w14:textId="77777777" w:rsidR="00473F2B" w:rsidRDefault="00473F2B" w:rsidP="00473F2B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CAF7206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swer and direct phone calls to appropriate parties or take messages;</w:t>
            </w:r>
          </w:p>
          <w:p w14:paraId="51B632DC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d meetings to record minutes;</w:t>
            </w:r>
          </w:p>
          <w:p w14:paraId="55CA043A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nduct research, compile data, and prepare papers for consideration an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presentation by executives, committees and boards of directors;</w:t>
            </w:r>
          </w:p>
          <w:p w14:paraId="42110AE6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ile and retrieve corporate documents, records, and reports;</w:t>
            </w:r>
          </w:p>
          <w:p w14:paraId="22DBEDA0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Greet visitors and determine whether they should be given access to specific individuals;</w:t>
            </w:r>
          </w:p>
          <w:p w14:paraId="6A37E552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ke travel arrangements for executives;</w:t>
            </w:r>
          </w:p>
          <w:p w14:paraId="7D655E97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pen, sort, and distribute incoming correspondence, including faxes and email;</w:t>
            </w:r>
          </w:p>
          <w:p w14:paraId="34EAC4F6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erform general office duties, such as ordering supplies, maintaining records management database systems, and performing basic bookkeeping work;</w:t>
            </w:r>
          </w:p>
          <w:p w14:paraId="2D92DFD2" w14:textId="77777777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invoices, reports, memos, letters, financial statements and other documents, using word processing, spreadsheet, database, or presentation software;</w:t>
            </w:r>
          </w:p>
          <w:p w14:paraId="76A13595" w14:textId="50692A33" w:rsidR="00473F2B" w:rsidRDefault="00473F2B" w:rsidP="00473F2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ad and</w:t>
            </w:r>
            <w:r w:rsidR="008E0B4B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coming memos, submissions, and reports to determine their significance and plan their distribution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43:00Z" w:initials="A">
    <w:p w14:paraId="1AE59007" w14:textId="19B84956" w:rsidR="008E0B4B" w:rsidRDefault="008E0B4B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AE5900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E59007" w16cid:durableId="1FBACA0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3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4"/>
  </w:num>
  <w:num w:numId="9">
    <w:abstractNumId w:val="2"/>
  </w:num>
  <w:num w:numId="10">
    <w:abstractNumId w:val="11"/>
  </w:num>
  <w:num w:numId="11">
    <w:abstractNumId w:val="5"/>
  </w:num>
  <w:num w:numId="12">
    <w:abstractNumId w:val="4"/>
  </w:num>
  <w:num w:numId="13">
    <w:abstractNumId w:val="9"/>
  </w:num>
  <w:num w:numId="14">
    <w:abstractNumId w:val="13"/>
  </w:num>
  <w:num w:numId="15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Need a job description for an executive secretary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executive secretary consists of providing high-level administrative_x000a_support by conducting research, preparing statistical reports, handling information_x000a_requests, and performing clerical functions such as preparing correspondence,_x000a_receiving visitors, arranging conference calls, and scheduling meetings."/>
    <w:docVar w:name="Source" w:val="https://ritachemaly.files.wordpress.com"/>
    <w:docVar w:name="Tags" w:val="executive secretary, job description, human resources documents, interview guides, business documents, entrepreneurship, entrepreneur, executive secretary job description template, executive secretary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41116"/>
    <w:rsid w:val="00364FFA"/>
    <w:rsid w:val="00383A81"/>
    <w:rsid w:val="0039124F"/>
    <w:rsid w:val="00393081"/>
    <w:rsid w:val="00393922"/>
    <w:rsid w:val="003A5EE6"/>
    <w:rsid w:val="003A75E9"/>
    <w:rsid w:val="00413248"/>
    <w:rsid w:val="00421197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0B4B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A6179"/>
    <w:rsid w:val="00AB0F32"/>
    <w:rsid w:val="00AB4282"/>
    <w:rsid w:val="00AB47C4"/>
    <w:rsid w:val="00AC2BE2"/>
    <w:rsid w:val="00AC3007"/>
    <w:rsid w:val="00AC6178"/>
    <w:rsid w:val="00AF5289"/>
    <w:rsid w:val="00B01712"/>
    <w:rsid w:val="00B14B9D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B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B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1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179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0</Words>
  <Characters>2139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08:53:00Z</dcterms:created>
  <dcterms:modified xsi:type="dcterms:W3CDTF">2019-10-21T19:09:00Z</dcterms:modified>
  <cp:category/>
</cp:coreProperties>
</file>